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contextualSpacing/>
        <w:rPr>
          <w:b/>
          <w:bCs/>
          <w:color w:val="C55A11" w:themeColor="accent2" w:themeShade="BF"/>
          <w:sz w:val="40"/>
          <w:szCs w:val="40"/>
          <w:lang w:val="en-US"/>
        </w:rPr>
      </w:pPr>
      <w:r>
        <w:rPr>
          <w:b/>
          <w:bCs/>
          <w:color w:val="C55A11" w:themeColor="accent2" w:themeShade="BF"/>
          <w:sz w:val="40"/>
          <w:szCs w:val="40"/>
          <w:lang w:val="en-US"/>
        </w:rPr>
        <w:t>IIG Varsity</w:t>
      </w: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E/43, Invocity Ave, iHub, IT Park, Sailashree Vihar</w:t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4"/>
          <w:szCs w:val="24"/>
          <w:lang w:val="en-US"/>
        </w:rPr>
        <w:t>Name of the Student</w:t>
      </w: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Patia, Bhubaneswar 751024</w:t>
      </w:r>
    </w:p>
    <w:p>
      <w:pPr>
        <w:spacing w:after="0" w:line="240" w:lineRule="auto"/>
        <w:contextualSpacing/>
        <w:rPr>
          <w:sz w:val="8"/>
          <w:szCs w:val="8"/>
          <w:lang w:val="en-US"/>
        </w:rPr>
      </w:pP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est: </w:t>
      </w:r>
      <w:r>
        <w:rPr>
          <w:b/>
          <w:bCs/>
          <w:sz w:val="24"/>
          <w:szCs w:val="24"/>
          <w:lang w:val="en-US"/>
        </w:rPr>
        <w:t>IIG-FND-005</w:t>
      </w:r>
      <w:r>
        <w:rPr>
          <w:sz w:val="24"/>
          <w:szCs w:val="24"/>
          <w:lang w:val="en-US"/>
        </w:rPr>
        <w:t xml:space="preserve">, Time: </w:t>
      </w:r>
      <w:r>
        <w:rPr>
          <w:b/>
          <w:bCs/>
          <w:sz w:val="24"/>
          <w:szCs w:val="24"/>
          <w:lang w:val="en-US"/>
        </w:rPr>
        <w:t>2 hours</w:t>
      </w:r>
      <w:r>
        <w:rPr>
          <w:sz w:val="24"/>
          <w:szCs w:val="24"/>
          <w:lang w:val="en-US"/>
        </w:rPr>
        <w:t xml:space="preserve">, Date: </w:t>
      </w:r>
      <w:r>
        <w:rPr>
          <w:b/>
          <w:bCs/>
          <w:sz w:val="24"/>
          <w:szCs w:val="24"/>
          <w:lang w:val="en-US"/>
        </w:rPr>
        <w:t xml:space="preserve">02-09-2022 </w:t>
      </w:r>
      <w:r>
        <w:rPr>
          <w:b/>
          <w:bCs/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>___________________________</w:t>
      </w:r>
    </w:p>
    <w:p>
      <w:pPr>
        <w:spacing w:after="0" w:line="240" w:lineRule="auto"/>
        <w:contextualSpacing/>
        <w:rPr>
          <w:sz w:val="20"/>
          <w:szCs w:val="20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>(Answer any one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50</w:t>
      </w:r>
    </w:p>
    <w:p>
      <w:pPr>
        <w:spacing w:after="0" w:line="240" w:lineRule="auto"/>
        <w:contextualSpacing/>
      </w:pPr>
      <w:r>
        <w:tab/>
      </w:r>
      <w:r>
        <w:t xml:space="preserve">  Upload the program to your GitHub repository in your respective folder at</w:t>
      </w:r>
    </w:p>
    <w:p>
      <w:pPr>
        <w:spacing w:after="0" w:line="240" w:lineRule="auto"/>
        <w:contextualSpacing/>
        <w:rPr>
          <w:u w:val="single"/>
        </w:rPr>
      </w:pPr>
      <w:r>
        <w:t xml:space="preserve"> </w:t>
      </w:r>
      <w:r>
        <w:tab/>
      </w:r>
      <w:r>
        <w:t xml:space="preserve">  </w:t>
      </w:r>
      <w:r>
        <w:rPr>
          <w:color w:val="00B0F0"/>
          <w:u w:val="single"/>
        </w:rPr>
        <w:t>https://github.com/milandas63/IIG-batch1</w:t>
      </w:r>
    </w:p>
    <w:p>
      <w:pPr>
        <w:rPr>
          <w:rFonts w:cstheme="minorHAnsi"/>
        </w:rPr>
      </w:pPr>
    </w:p>
    <w:p>
      <w:pPr>
        <w:pStyle w:val="5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set of exception classes to detect the fault in railway tracks in the following hierarchy: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+-Object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+-Throwable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| +-RailwayTrackException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| | +-TrackSpeedException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| | | +- SpeedAboveMaxLimitException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| | | +- SpeedBelowMinLimitException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| | +-BrokenTrackException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| | +-TrackDerailException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| | +-TrackTamperingException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permissible max speed on the railway track is 100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permissible min speed on the railway track is 30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roken is true if any part of the track is broken and permissible min speed in zero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erail is true if the train is derailed and permissible min speed in zero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amper is true if the track has tampered and permissible min speed in zero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nother program to test the API with the following test cases: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tabs>
          <w:tab w:val="left" w:pos="3544"/>
        </w:tabs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</w:rPr>
        <w:t xml:space="preserve">         </w:t>
      </w:r>
      <w:r>
        <w:rPr>
          <w:rFonts w:ascii="Courier New" w:hAnsi="Courier New" w:cs="Courier New"/>
          <w:b/>
          <w:bCs/>
          <w:sz w:val="20"/>
          <w:szCs w:val="20"/>
        </w:rPr>
        <w:t>Object loco[][] = { {speed, broken, detail, tamper},</w:t>
      </w:r>
    </w:p>
    <w:p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{90, false, false, false},</w:t>
      </w:r>
    </w:p>
    <w:p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{55, false, true,  false},</w:t>
      </w:r>
    </w:p>
    <w:p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{65, true,  false, false},</w:t>
      </w:r>
    </w:p>
    <w:p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{70, false, false, true},</w:t>
      </w:r>
    </w:p>
    <w:p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{25, false, false, false}</w:t>
      </w:r>
    </w:p>
    <w:p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ab/>
      </w:r>
      <w:r>
        <w:rPr>
          <w:rFonts w:ascii="Courier New" w:hAnsi="Courier New" w:cs="Courier New"/>
          <w:b/>
          <w:bCs/>
          <w:sz w:val="20"/>
          <w:szCs w:val="20"/>
        </w:rPr>
        <w:tab/>
      </w:r>
      <w:r>
        <w:rPr>
          <w:rFonts w:ascii="Courier New" w:hAnsi="Courier New" w:cs="Courier New"/>
          <w:b/>
          <w:bCs/>
          <w:sz w:val="20"/>
          <w:szCs w:val="20"/>
        </w:rPr>
        <w:tab/>
      </w:r>
      <w:r>
        <w:rPr>
          <w:rFonts w:ascii="Courier New" w:hAnsi="Courier New" w:cs="Courier New"/>
          <w:b/>
          <w:bCs/>
          <w:sz w:val="20"/>
          <w:szCs w:val="20"/>
        </w:rPr>
        <w:t xml:space="preserve">    </w:t>
      </w:r>
      <w:r>
        <w:rPr>
          <w:rFonts w:ascii="Courier New" w:hAnsi="Courier New" w:cs="Courier New"/>
          <w:b/>
          <w:bCs/>
          <w:sz w:val="20"/>
          <w:szCs w:val="20"/>
        </w:rPr>
        <w:tab/>
      </w:r>
      <w:r>
        <w:rPr>
          <w:rFonts w:ascii="Courier New" w:hAnsi="Courier New" w:cs="Courier New"/>
          <w:b/>
          <w:bCs/>
          <w:sz w:val="20"/>
          <w:szCs w:val="20"/>
        </w:rPr>
        <w:t xml:space="preserve">    };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Question</w:t>
      </w: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create an interface in the name </w:t>
      </w:r>
      <w:r>
        <w:rPr>
          <w:rFonts w:ascii="Courier New" w:hAnsi="Courier New" w:cs="Courier New"/>
        </w:rPr>
        <w:t>Judiciary</w:t>
      </w:r>
      <w:r>
        <w:rPr>
          <w:rFonts w:cstheme="minorHAnsi"/>
        </w:rPr>
        <w:t xml:space="preserve"> with the following methods:</w:t>
      </w:r>
    </w:p>
    <w:p>
      <w:pPr>
        <w:pStyle w:val="5"/>
        <w:numPr>
          <w:ilvl w:val="1"/>
          <w:numId w:val="3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public String getCourtName()</w:t>
      </w:r>
    </w:p>
    <w:p>
      <w:pPr>
        <w:pStyle w:val="5"/>
        <w:numPr>
          <w:ilvl w:val="1"/>
          <w:numId w:val="3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public boolean getJudgementFavour(int party)</w:t>
      </w:r>
    </w:p>
    <w:p>
      <w:pPr>
        <w:pStyle w:val="5"/>
        <w:numPr>
          <w:ilvl w:val="1"/>
          <w:numId w:val="3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public int getNumberOfCaseSittings()</w:t>
      </w:r>
    </w:p>
    <w:p>
      <w:pPr>
        <w:pStyle w:val="5"/>
        <w:numPr>
          <w:ilvl w:val="1"/>
          <w:numId w:val="3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public int getNumberOfWitnesses()</w:t>
      </w: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reate 3 more classes </w:t>
      </w:r>
      <w:r>
        <w:rPr>
          <w:rFonts w:ascii="Courier New" w:hAnsi="Courier New" w:cs="Courier New"/>
          <w:b/>
          <w:bCs/>
        </w:rPr>
        <w:t>District-court</w:t>
      </w:r>
      <w:r>
        <w:rPr>
          <w:rFonts w:cstheme="minorHAnsi"/>
        </w:rPr>
        <w:t xml:space="preserve">, </w:t>
      </w:r>
      <w:r>
        <w:rPr>
          <w:rFonts w:ascii="Courier New" w:hAnsi="Courier New" w:cs="Courier New"/>
          <w:b/>
          <w:bCs/>
        </w:rPr>
        <w:t>Subjudge-court</w:t>
      </w:r>
      <w:r>
        <w:rPr>
          <w:rFonts w:cstheme="minorHAnsi"/>
        </w:rPr>
        <w:t xml:space="preserve"> and </w:t>
      </w:r>
      <w:r>
        <w:rPr>
          <w:rFonts w:ascii="Courier New" w:hAnsi="Courier New" w:cs="Courier New"/>
          <w:b/>
          <w:bCs/>
        </w:rPr>
        <w:t>High-court</w:t>
      </w:r>
      <w:r>
        <w:rPr>
          <w:rFonts w:cstheme="minorHAnsi"/>
        </w:rPr>
        <w:t xml:space="preserve"> that implement the </w:t>
      </w:r>
      <w:r>
        <w:rPr>
          <w:rFonts w:ascii="Courier New" w:hAnsi="Courier New" w:cs="Courier New"/>
        </w:rPr>
        <w:t>Judiciary</w:t>
      </w:r>
      <w:r>
        <w:rPr>
          <w:rFonts w:cstheme="minorHAnsi"/>
        </w:rPr>
        <w:t xml:space="preserve"> interface</w:t>
      </w: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reate another program to call the API with the following test cases:</w:t>
      </w: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ind w:left="72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Object testcases[][] = </w:t>
      </w:r>
    </w:p>
    <w:p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>
        <w:rPr>
          <w:rFonts w:ascii="Courier New" w:hAnsi="Courier New" w:cs="Courier New"/>
          <w:b/>
          <w:bCs/>
          <w:sz w:val="18"/>
          <w:szCs w:val="18"/>
        </w:rPr>
        <w:t xml:space="preserve">{ {court-name, judgement-favour, no-of-sittings, no-of-witnesses}, </w:t>
      </w:r>
    </w:p>
    <w:p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>
        <w:rPr>
          <w:rFonts w:ascii="Courier New" w:hAnsi="Courier New" w:cs="Courier New"/>
          <w:b/>
          <w:bCs/>
          <w:sz w:val="18"/>
          <w:szCs w:val="18"/>
        </w:rPr>
        <w:t xml:space="preserve">  {“Subjudge-court”, 2, 11, 3},</w:t>
      </w:r>
    </w:p>
    <w:p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>
        <w:rPr>
          <w:rFonts w:ascii="Courier New" w:hAnsi="Courier New" w:cs="Courier New"/>
          <w:b/>
          <w:bCs/>
          <w:sz w:val="18"/>
          <w:szCs w:val="18"/>
        </w:rPr>
        <w:t xml:space="preserve">  {“High-court”, 1, 8, 6}</w:t>
      </w:r>
    </w:p>
    <w:p>
      <w:pPr>
        <w:spacing w:after="0" w:line="240" w:lineRule="auto"/>
        <w:ind w:left="720" w:firstLine="72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b/>
          <w:bCs/>
          <w:sz w:val="18"/>
          <w:szCs w:val="18"/>
        </w:rPr>
        <w:t>};</w:t>
      </w:r>
    </w:p>
    <w:p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50</w:t>
      </w:r>
    </w:p>
    <w:p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   Colour the right answer in </w:t>
      </w:r>
      <w:r>
        <w:rPr>
          <w:rFonts w:cstheme="minorHAnsi"/>
          <w:color w:val="00B0F0"/>
        </w:rPr>
        <w:t xml:space="preserve">blue </w:t>
      </w:r>
      <w:r>
        <w:rPr>
          <w:rFonts w:cstheme="minorHAnsi"/>
        </w:rPr>
        <w:t>colour</w:t>
      </w:r>
    </w:p>
    <w:p>
      <w:pPr>
        <w:spacing w:after="0" w:line="240" w:lineRule="auto"/>
        <w:rPr>
          <w:rFonts w:ascii="Courier New" w:hAnsi="Courier New" w:cs="Courier New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wing below live on the heap in java?</w:t>
      </w:r>
    </w:p>
    <w:p>
      <w:pPr>
        <w:pStyle w:val="5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lass</w:t>
      </w:r>
    </w:p>
    <w:p>
      <w:pPr>
        <w:pStyle w:val="5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stance variable</w:t>
      </w:r>
    </w:p>
    <w:p>
      <w:pPr>
        <w:pStyle w:val="5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ethod</w:t>
      </w:r>
    </w:p>
    <w:p>
      <w:pPr>
        <w:pStyle w:val="5"/>
        <w:numPr>
          <w:ilvl w:val="0"/>
          <w:numId w:val="5"/>
        </w:numPr>
        <w:spacing w:after="0" w:line="240" w:lineRule="auto"/>
        <w:rPr>
          <w:rFonts w:cstheme="minorHAnsi"/>
          <w14:textFill>
            <w14:gradFill>
              <w14:gsLst>
                <w14:gs w14:pos="0">
                  <w14:srgbClr w14:val="9EE256"/>
                </w14:gs>
                <w14:gs w14:pos="100000">
                  <w14:srgbClr w14:val="52762D"/>
                </w14:gs>
              </w14:gsLst>
              <w14:lin w14:scaled="0"/>
            </w14:gradFill>
          </w14:textFill>
        </w:rPr>
      </w:pPr>
      <w:r>
        <w:rPr>
          <w:rFonts w:cstheme="minorHAnsi"/>
          <w:color w:val="595959" w:themeColor="text1" w:themeTint="A5"/>
          <w14:textFill>
            <w14:gradFill>
              <w14:gsLst>
                <w14:gs w14:pos="0">
                  <w14:srgbClr w14:val="9EE256"/>
                </w14:gs>
                <w14:gs w14:pos="100000">
                  <w14:srgbClr w14:val="52762D"/>
                </w14:gs>
              </w14:gsLst>
              <w14:lin w14:scaled="0"/>
            </w14:gradFill>
          </w14:textFill>
        </w:rPr>
        <w:t>Object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interface is used to declare core methods in java?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et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ventListner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Collection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arato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nterface handle sequences?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et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List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arator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llection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is interface must contain a unique element?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Set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ist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ray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llection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declarations does not compile?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double num1, int num2 = 0;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1, num2;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1, num2 = 0;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1 = 0, num2 = 0;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program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[] 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for(int i = 0; i &lt; 5; i++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(i + ' '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(" 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0 1 2 3 4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 2 3 4 5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32 33 34 35 36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33 34 35 36 37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program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mport java.util.ArrayList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[] 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ArrayList arrList = new ArrayList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arrList.add(1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arrList.add('1'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arrList.add("1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arrList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[1, 49, 1]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[1, 1, 1]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[1, 2, 3]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 erro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program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[] 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for(int i=0; 0; i++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("Hello World!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Hello World!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0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Compile error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statement about a valid .java file is true?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t can only contain one class declaration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t can contain one pulic class declaration and one public interface definition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t must define at least one public class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It may define at most one public class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program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rivate static int one = 1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int two = 2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[]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est test = new Test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int today = 2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wo = 4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today + test.two + test.one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40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50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70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Compile erro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program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static int start = 2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final int end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Test(int x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x = 4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end = x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void fly(int distanc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end-start+" 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distance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[]args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new Test(10).fly(5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[2 5]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[4 5]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[3 5]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[5 5]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program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[]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int val = 10/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Exception 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(e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ArithmeticException a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(ae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.lang.ArithmeticException: / by zero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Compile error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ithmeticException()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program?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ublic class Test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static void charNum(String inputString)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HashMap&lt;Character, Integer&gt; charMap = </w:t>
      </w:r>
    </w:p>
    <w:p>
      <w:pPr>
        <w:pStyle w:val="5"/>
        <w:spacing w:after="0" w:line="240" w:lineRule="auto"/>
        <w:ind w:left="216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new HashMap&lt;Character, Integer&gt;(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char[] strArray = inputString.toCharArray(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for(char c: strArray)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if(charMap.containsKey(c))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    charMap.put(c, charMap.get(c)+1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} else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    charMap.put(c, 1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Set&lt;Character&gt; charInString = charMap.keySet(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for(Character ch: charInString)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if(charMap.get(ch) &gt; 1)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    System.out.println(ch + " : " + charMap.get(ch)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public static void main(String[] args)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charNum("JavaJ2Ee"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}</w:t>
      </w:r>
    </w:p>
    <w:p>
      <w:pPr>
        <w:pStyle w:val="5"/>
        <w:numPr>
          <w:ilvl w:val="0"/>
          <w:numId w:val="17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a : 2</w:t>
      </w:r>
    </w:p>
    <w:p>
      <w:pPr>
        <w:pStyle w:val="5"/>
        <w:spacing w:after="0" w:line="240" w:lineRule="auto"/>
        <w:ind w:left="1080"/>
        <w:rPr>
          <w:rFonts w:cstheme="minorHAnsi"/>
          <w:color w:val="00B050"/>
        </w:rPr>
      </w:pPr>
      <w:r>
        <w:rPr>
          <w:rFonts w:cstheme="minorHAnsi"/>
          <w:color w:val="00B050"/>
        </w:rPr>
        <w:t>J : 2</w:t>
      </w:r>
    </w:p>
    <w:p>
      <w:pPr>
        <w:pStyle w:val="5"/>
        <w:numPr>
          <w:ilvl w:val="0"/>
          <w:numId w:val="1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: 3</w:t>
      </w:r>
    </w:p>
    <w:p>
      <w:pPr>
        <w:pStyle w:val="5"/>
        <w:spacing w:after="0" w:line="240" w:lineRule="auto"/>
        <w:ind w:left="1080"/>
        <w:rPr>
          <w:rFonts w:cstheme="minorHAnsi"/>
        </w:rPr>
      </w:pPr>
      <w:r>
        <w:rPr>
          <w:rFonts w:cstheme="minorHAnsi"/>
        </w:rPr>
        <w:t>J : 3</w:t>
      </w:r>
    </w:p>
    <w:p>
      <w:pPr>
        <w:pStyle w:val="5"/>
        <w:numPr>
          <w:ilvl w:val="0"/>
          <w:numId w:val="1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: 2</w:t>
      </w:r>
    </w:p>
    <w:p>
      <w:pPr>
        <w:pStyle w:val="5"/>
        <w:spacing w:after="0" w:line="240" w:lineRule="auto"/>
        <w:ind w:left="1080"/>
        <w:rPr>
          <w:rFonts w:cstheme="minorHAnsi"/>
        </w:rPr>
      </w:pPr>
      <w:r>
        <w:rPr>
          <w:rFonts w:cstheme="minorHAnsi"/>
        </w:rPr>
        <w:t>J : 3</w:t>
      </w:r>
    </w:p>
    <w:p>
      <w:pPr>
        <w:pStyle w:val="5"/>
        <w:numPr>
          <w:ilvl w:val="0"/>
          <w:numId w:val="1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: 3</w:t>
      </w:r>
    </w:p>
    <w:p>
      <w:pPr>
        <w:pStyle w:val="5"/>
        <w:spacing w:after="0" w:line="240" w:lineRule="auto"/>
        <w:ind w:left="1080"/>
        <w:rPr>
          <w:rFonts w:cstheme="minorHAnsi"/>
        </w:rPr>
      </w:pPr>
      <w:r>
        <w:rPr>
          <w:rFonts w:cstheme="minorHAnsi"/>
        </w:rPr>
        <w:t>J : 2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declarations does not compile?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double num1, int num2 = 0;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1, num2;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1, num2 = 0;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1 = 0, num2 = 0;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the following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static void main(String... 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String chair, table = "metal"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chair = chair + table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System.out.println(chair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etal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etalmetal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ullmetal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The code does not compil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is correct about an instance variable of type String?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t defaults to an empty string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It defaults to null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t does not have a default value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t will not compile without initializing on the declaration li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How many of the following methods compile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ring convert(int valu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return value.toString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ind w:left="0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ring convert(Integer valu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return value.toString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ind w:left="0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ring convert(Object valu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return value.toString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ind w:left="0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... 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est obj = new Test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obj.convert(10)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ne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Two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e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does not compile?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 = 999;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 = 9_9_9;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int num = _9_99;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; they all compil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is the first line to trigger a compiler error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ouble d1 = 5f;     // p1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ouble d2 = 5.0;    // p2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loat f1 = 5f;      // p3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loat f2 = 5.0;     // p4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1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2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3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p4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the following?</w:t>
      </w:r>
    </w:p>
    <w:p>
      <w:pPr>
        <w:pStyle w:val="5"/>
        <w:tabs>
          <w:tab w:val="left" w:pos="1134"/>
          <w:tab w:val="left" w:pos="1276"/>
        </w:tabs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Integer integer = new Integer(4);</w:t>
      </w:r>
    </w:p>
    <w:p>
      <w:pPr>
        <w:tabs>
          <w:tab w:val="left" w:pos="1134"/>
        </w:tabs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System.out.print(integer.byteValue());</w:t>
      </w:r>
    </w:p>
    <w:p>
      <w:pPr>
        <w:pStyle w:val="5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System.out.print("-");</w:t>
      </w:r>
    </w:p>
    <w:p>
      <w:pPr>
        <w:pStyle w:val="5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int i = new Integer(4);</w:t>
      </w:r>
    </w:p>
    <w:p>
      <w:pPr>
        <w:pStyle w:val="5"/>
        <w:tabs>
          <w:tab w:val="left" w:pos="1134"/>
        </w:tabs>
        <w:spacing w:after="0" w:line="240" w:lineRule="auto"/>
        <w:rPr>
          <w:rFonts w:cstheme="minorHAnsi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System.out.print(i.byteValue());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4-0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4-4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The code does not compile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code compiles but throws an exception at runtim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How many instance initializers are in this code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Bowling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Bowling(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static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ne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Two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e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s used to perform all input &amp; output operations in Java?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Streams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Variables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lasses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ethods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ystem class is defined in ......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.util package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java.lang package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.io package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.awt packag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ill this code create a new file in the name a.txt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File file = new File("a.txt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 catch(Exception 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 catch(IOException io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ue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alse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Compilation Error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s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defined in java.io and used for file-handling are abstract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Stream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intStream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er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leInputStream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leWriter</w:t>
      </w:r>
    </w:p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nly i</w:t>
      </w:r>
    </w:p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nly iii</w:t>
      </w:r>
    </w:p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i and iii</w:t>
      </w:r>
    </w:p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i and iv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n comparing java.io.BufferedWriter and java.io.FileWriter, which capability exists as a method in only one of the two?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losing the stream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lushing the stream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ing to the stream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Writing a line separator to the strea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s a type of stream in Java?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eger stream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hort stream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Byte stream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ong strea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are used by Byte streams for input and output operation?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InputStream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OutputStream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er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ll of the mentioned</w:t>
      </w:r>
    </w:p>
    <w:p>
      <w:pPr>
        <w:pStyle w:val="5"/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are used by character streams for input and output operations?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Stream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Writer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Stream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OutputStream</w:t>
      </w:r>
    </w:p>
    <w:p>
      <w:pPr>
        <w:pStyle w:val="5"/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is class is used to read from byte array?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Stream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ufferedInputStream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rayInputStream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ByteArrayInputStrea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exception is thrown by read() method?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IOException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erruptedException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ystemException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ystemInputException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s used to read a string from the input stream?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et()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etLine()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read()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Line()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 is used to read characters and strings in Java from console?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BufferedReader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tringReader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ufferedStreamReader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StreamReade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are used by Byte streams for input and output operation?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InputStream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OutputStream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er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ll of the mentioned</w:t>
      </w:r>
    </w:p>
    <w:p>
      <w:pPr>
        <w:pStyle w:val="5"/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are used by Byte streams for input and output operation?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</w:t>
      </w:r>
      <w:r>
        <w:rPr>
          <w:rFonts w:cstheme="minorHAnsi"/>
          <w:color w:val="00B050"/>
        </w:rPr>
        <w:t>nputStream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ufferedInputStream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leInputStream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ufferedFileInputStrea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 contains the methods print() &amp; println()?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ystem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ystem.out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UfferedOutputStream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PrintStrea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methods can be used to writing console output?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int()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intln()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()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All of the mentioned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are used by character streams output operations?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Stream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Writer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Stream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OutputStrea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statement is correct?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reverse() method reverses all characters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verseall() method reverses all characters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place() method replaces first occurrence of a character in invoking string with another character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place() method replaces last occurrence of a character in invoking string with another characte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 if input given is ‘abcqfghqbcd’?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class IO_Operation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public static void main(String args[]) throws IOException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char c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BufferedReader obj = </w:t>
      </w:r>
    </w:p>
    <w:p>
      <w:pPr>
        <w:pStyle w:val="5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new BufferedReader(new InputStreamReader(System.in)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do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c = (char) obj.read(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System.out.print(c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} while(c != 'q'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}</w:t>
      </w: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cqfgh</w:t>
      </w: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c</w:t>
      </w: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abcq</w:t>
      </w: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cqfghq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 if input given is “abc’def/’egh”?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ublic class Input_Output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public static void main(String args[]) throws IOException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char c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BufferedReader obj = </w:t>
      </w:r>
    </w:p>
    <w:p>
      <w:pPr>
        <w:pStyle w:val="5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new BufferedReader(new InputStreamReader(System.in)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do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c = (char) obj.read(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System.out.print(c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} while(c!='\''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}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abc’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cdef/’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c’def/’egh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cqfghq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In java, how many streams are created for us automatically/implicitly?</w:t>
      </w:r>
    </w:p>
    <w:p>
      <w:pPr>
        <w:pStyle w:val="5"/>
        <w:numPr>
          <w:ilvl w:val="0"/>
          <w:numId w:val="4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2</w:t>
      </w:r>
    </w:p>
    <w:p>
      <w:pPr>
        <w:pStyle w:val="5"/>
        <w:numPr>
          <w:ilvl w:val="0"/>
          <w:numId w:val="48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3</w:t>
      </w:r>
    </w:p>
    <w:p>
      <w:pPr>
        <w:pStyle w:val="5"/>
        <w:numPr>
          <w:ilvl w:val="0"/>
          <w:numId w:val="4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4</w:t>
      </w:r>
    </w:p>
    <w:p>
      <w:pPr>
        <w:pStyle w:val="5"/>
        <w:numPr>
          <w:ilvl w:val="0"/>
          <w:numId w:val="4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5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Which method is used to write a byte to the current output stream?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public void write(int) throws IOException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void write(byte[]) throws IOException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void flush() throws IOException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void close() throws IOException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Which method is used to write an array of byte to the current output stream?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void write(int) throws IOException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public void write(byte[]) throws IOException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void flush() throws IOException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void close() throws IOException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Which of these class is not a member class of java.io package?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le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tringReader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r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String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ObjectFilter class is a member of java.io package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UE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FALSE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n be true or false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n not say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___________ returns true if called on a file and returns false when called on a directory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sFile()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sfile()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isFile()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sfile()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What will be output for the following code?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mport java.io.*;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files {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File obj = new File("/java/system");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(obj.getName());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system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/system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/java/syste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What will be output for the following code? Note: file is made in c drive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mport java.io.*;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Files {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File obj = new File("/java/system");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(obj.canWrite());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(" " + obj.canRead());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ue false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alse true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ue true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  <w:color w:val="00B050"/>
        </w:rPr>
      </w:pPr>
      <w:bookmarkStart w:id="0" w:name="_GoBack"/>
      <w:r>
        <w:rPr>
          <w:rFonts w:cstheme="minorHAnsi"/>
          <w:color w:val="00B050"/>
        </w:rPr>
        <w:t>false false</w:t>
      </w:r>
    </w:p>
    <w:bookmarkEnd w:id="0"/>
    <w:p>
      <w:pPr>
        <w:spacing w:after="0" w:line="240" w:lineRule="auto"/>
        <w:rPr>
          <w:rFonts w:cstheme="minorHAnsi"/>
          <w:color w:val="00B050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Which of this class is not related to input and output stream in terms of functioning?</w:t>
      </w:r>
    </w:p>
    <w:p>
      <w:pPr>
        <w:pStyle w:val="5"/>
        <w:numPr>
          <w:ilvl w:val="0"/>
          <w:numId w:val="56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File</w:t>
      </w:r>
    </w:p>
    <w:p>
      <w:pPr>
        <w:pStyle w:val="5"/>
        <w:numPr>
          <w:ilvl w:val="0"/>
          <w:numId w:val="5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r</w:t>
      </w:r>
    </w:p>
    <w:p>
      <w:pPr>
        <w:pStyle w:val="5"/>
        <w:numPr>
          <w:ilvl w:val="0"/>
          <w:numId w:val="5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Stream</w:t>
      </w:r>
    </w:p>
    <w:p>
      <w:pPr>
        <w:pStyle w:val="5"/>
        <w:numPr>
          <w:ilvl w:val="0"/>
          <w:numId w:val="5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e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The method …………………., force writes whenever the data accumulates in the output stream.</w:t>
      </w:r>
    </w:p>
    <w:p>
      <w:pPr>
        <w:pStyle w:val="5"/>
        <w:numPr>
          <w:ilvl w:val="0"/>
          <w:numId w:val="5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()</w:t>
      </w:r>
    </w:p>
    <w:p>
      <w:pPr>
        <w:pStyle w:val="5"/>
        <w:numPr>
          <w:ilvl w:val="0"/>
          <w:numId w:val="57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flush()</w:t>
      </w:r>
    </w:p>
    <w:p>
      <w:pPr>
        <w:pStyle w:val="5"/>
        <w:numPr>
          <w:ilvl w:val="0"/>
          <w:numId w:val="5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()</w:t>
      </w:r>
    </w:p>
    <w:p>
      <w:pPr>
        <w:pStyle w:val="5"/>
        <w:numPr>
          <w:ilvl w:val="0"/>
          <w:numId w:val="5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set()</w:t>
      </w:r>
    </w:p>
    <w:p>
      <w:pPr>
        <w:spacing w:after="0" w:line="240" w:lineRule="auto"/>
        <w:rPr>
          <w:rFonts w:cstheme="minorHAnsi"/>
        </w:rPr>
      </w:pPr>
    </w:p>
    <w:sectPr>
      <w:pgSz w:w="11906" w:h="16838"/>
      <w:pgMar w:top="1440" w:right="1440" w:bottom="1440" w:left="1440" w:header="709" w:footer="709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300A73"/>
    <w:multiLevelType w:val="multilevel"/>
    <w:tmpl w:val="03300A7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406F56"/>
    <w:multiLevelType w:val="multilevel"/>
    <w:tmpl w:val="03406F56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D7829"/>
    <w:multiLevelType w:val="multilevel"/>
    <w:tmpl w:val="0BCD782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E5B6CE4"/>
    <w:multiLevelType w:val="multilevel"/>
    <w:tmpl w:val="0E5B6CE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F211B55"/>
    <w:multiLevelType w:val="multilevel"/>
    <w:tmpl w:val="0F211B5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F362CC4"/>
    <w:multiLevelType w:val="multilevel"/>
    <w:tmpl w:val="0F362CC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2A86E76"/>
    <w:multiLevelType w:val="multilevel"/>
    <w:tmpl w:val="12A86E76"/>
    <w:lvl w:ilvl="0" w:tentative="0">
      <w:start w:val="4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720" w:hanging="360"/>
      </w:pPr>
    </w:lvl>
    <w:lvl w:ilvl="2" w:tentative="0">
      <w:start w:val="1"/>
      <w:numFmt w:val="lowerRoman"/>
      <w:lvlText w:val="%3."/>
      <w:lvlJc w:val="right"/>
      <w:pPr>
        <w:ind w:left="1440" w:hanging="180"/>
      </w:pPr>
    </w:lvl>
    <w:lvl w:ilvl="3" w:tentative="0">
      <w:start w:val="1"/>
      <w:numFmt w:val="decimal"/>
      <w:lvlText w:val="%4."/>
      <w:lvlJc w:val="left"/>
      <w:pPr>
        <w:ind w:left="2160" w:hanging="360"/>
      </w:pPr>
    </w:lvl>
    <w:lvl w:ilvl="4" w:tentative="0">
      <w:start w:val="1"/>
      <w:numFmt w:val="lowerLetter"/>
      <w:lvlText w:val="%5."/>
      <w:lvlJc w:val="left"/>
      <w:pPr>
        <w:ind w:left="2880" w:hanging="360"/>
      </w:pPr>
    </w:lvl>
    <w:lvl w:ilvl="5" w:tentative="0">
      <w:start w:val="1"/>
      <w:numFmt w:val="lowerRoman"/>
      <w:lvlText w:val="%6."/>
      <w:lvlJc w:val="right"/>
      <w:pPr>
        <w:ind w:left="3600" w:hanging="180"/>
      </w:pPr>
    </w:lvl>
    <w:lvl w:ilvl="6" w:tentative="0">
      <w:start w:val="1"/>
      <w:numFmt w:val="decimal"/>
      <w:lvlText w:val="%7."/>
      <w:lvlJc w:val="left"/>
      <w:pPr>
        <w:ind w:left="4320" w:hanging="360"/>
      </w:pPr>
    </w:lvl>
    <w:lvl w:ilvl="7" w:tentative="0">
      <w:start w:val="1"/>
      <w:numFmt w:val="lowerLetter"/>
      <w:lvlText w:val="%8."/>
      <w:lvlJc w:val="left"/>
      <w:pPr>
        <w:ind w:left="5040" w:hanging="360"/>
      </w:pPr>
    </w:lvl>
    <w:lvl w:ilvl="8" w:tentative="0">
      <w:start w:val="1"/>
      <w:numFmt w:val="lowerRoman"/>
      <w:lvlText w:val="%9."/>
      <w:lvlJc w:val="right"/>
      <w:pPr>
        <w:ind w:left="5760" w:hanging="180"/>
      </w:pPr>
    </w:lvl>
  </w:abstractNum>
  <w:abstractNum w:abstractNumId="7">
    <w:nsid w:val="15F45B74"/>
    <w:multiLevelType w:val="multilevel"/>
    <w:tmpl w:val="15F45B7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7DE5617"/>
    <w:multiLevelType w:val="multilevel"/>
    <w:tmpl w:val="17DE561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F3B63CD"/>
    <w:multiLevelType w:val="multilevel"/>
    <w:tmpl w:val="1F3B63C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0870A17"/>
    <w:multiLevelType w:val="multilevel"/>
    <w:tmpl w:val="20870A1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53112E7"/>
    <w:multiLevelType w:val="multilevel"/>
    <w:tmpl w:val="253112E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9FF4BB6"/>
    <w:multiLevelType w:val="multilevel"/>
    <w:tmpl w:val="29FF4BB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AB216FE"/>
    <w:multiLevelType w:val="multilevel"/>
    <w:tmpl w:val="2AB216F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C7E1296"/>
    <w:multiLevelType w:val="multilevel"/>
    <w:tmpl w:val="2C7E129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807844"/>
    <w:multiLevelType w:val="multilevel"/>
    <w:tmpl w:val="2C80784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E25712F"/>
    <w:multiLevelType w:val="multilevel"/>
    <w:tmpl w:val="2E25712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F6F6E82"/>
    <w:multiLevelType w:val="multilevel"/>
    <w:tmpl w:val="2F6F6E82"/>
    <w:lvl w:ilvl="0" w:tentative="0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2520" w:hanging="360"/>
      </w:pPr>
    </w:lvl>
    <w:lvl w:ilvl="2" w:tentative="0">
      <w:start w:val="1"/>
      <w:numFmt w:val="lowerRoman"/>
      <w:lvlText w:val="%3."/>
      <w:lvlJc w:val="right"/>
      <w:pPr>
        <w:ind w:left="3240" w:hanging="180"/>
      </w:pPr>
    </w:lvl>
    <w:lvl w:ilvl="3" w:tentative="0">
      <w:start w:val="1"/>
      <w:numFmt w:val="decimal"/>
      <w:lvlText w:val="%4."/>
      <w:lvlJc w:val="left"/>
      <w:pPr>
        <w:ind w:left="3960" w:hanging="360"/>
      </w:pPr>
    </w:lvl>
    <w:lvl w:ilvl="4" w:tentative="0">
      <w:start w:val="1"/>
      <w:numFmt w:val="lowerLetter"/>
      <w:lvlText w:val="%5."/>
      <w:lvlJc w:val="left"/>
      <w:pPr>
        <w:ind w:left="4680" w:hanging="360"/>
      </w:pPr>
    </w:lvl>
    <w:lvl w:ilvl="5" w:tentative="0">
      <w:start w:val="1"/>
      <w:numFmt w:val="lowerRoman"/>
      <w:lvlText w:val="%6."/>
      <w:lvlJc w:val="right"/>
      <w:pPr>
        <w:ind w:left="5400" w:hanging="180"/>
      </w:pPr>
    </w:lvl>
    <w:lvl w:ilvl="6" w:tentative="0">
      <w:start w:val="1"/>
      <w:numFmt w:val="decimal"/>
      <w:lvlText w:val="%7."/>
      <w:lvlJc w:val="left"/>
      <w:pPr>
        <w:ind w:left="6120" w:hanging="360"/>
      </w:pPr>
    </w:lvl>
    <w:lvl w:ilvl="7" w:tentative="0">
      <w:start w:val="1"/>
      <w:numFmt w:val="lowerLetter"/>
      <w:lvlText w:val="%8."/>
      <w:lvlJc w:val="left"/>
      <w:pPr>
        <w:ind w:left="6840" w:hanging="360"/>
      </w:pPr>
    </w:lvl>
    <w:lvl w:ilvl="8" w:tentative="0">
      <w:start w:val="1"/>
      <w:numFmt w:val="lowerRoman"/>
      <w:lvlText w:val="%9."/>
      <w:lvlJc w:val="right"/>
      <w:pPr>
        <w:ind w:left="7560" w:hanging="180"/>
      </w:pPr>
    </w:lvl>
  </w:abstractNum>
  <w:abstractNum w:abstractNumId="18">
    <w:nsid w:val="32B90FD7"/>
    <w:multiLevelType w:val="multilevel"/>
    <w:tmpl w:val="32B90FD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3BD29E4"/>
    <w:multiLevelType w:val="multilevel"/>
    <w:tmpl w:val="33BD29E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63D70DD"/>
    <w:multiLevelType w:val="multilevel"/>
    <w:tmpl w:val="363D70DD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1">
    <w:nsid w:val="36B57CBA"/>
    <w:multiLevelType w:val="multilevel"/>
    <w:tmpl w:val="36B57CB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C1353CD"/>
    <w:multiLevelType w:val="multilevel"/>
    <w:tmpl w:val="3C1353C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F9F06BE"/>
    <w:multiLevelType w:val="multilevel"/>
    <w:tmpl w:val="3F9F06B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FB66322"/>
    <w:multiLevelType w:val="multilevel"/>
    <w:tmpl w:val="3FB6632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112020A"/>
    <w:multiLevelType w:val="multilevel"/>
    <w:tmpl w:val="4112020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2EF11F2"/>
    <w:multiLevelType w:val="multilevel"/>
    <w:tmpl w:val="42EF11F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44A1691"/>
    <w:multiLevelType w:val="multilevel"/>
    <w:tmpl w:val="444A169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45B31D24"/>
    <w:multiLevelType w:val="multilevel"/>
    <w:tmpl w:val="45B31D2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70C5BB1"/>
    <w:multiLevelType w:val="multilevel"/>
    <w:tmpl w:val="470C5BB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94D604E"/>
    <w:multiLevelType w:val="multilevel"/>
    <w:tmpl w:val="494D604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EBE254F"/>
    <w:multiLevelType w:val="multilevel"/>
    <w:tmpl w:val="4EBE254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0713E78"/>
    <w:multiLevelType w:val="multilevel"/>
    <w:tmpl w:val="50713E7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20854E1"/>
    <w:multiLevelType w:val="multilevel"/>
    <w:tmpl w:val="520854E1"/>
    <w:lvl w:ilvl="0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4">
    <w:nsid w:val="52780C44"/>
    <w:multiLevelType w:val="multilevel"/>
    <w:tmpl w:val="52780C4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28332E2"/>
    <w:multiLevelType w:val="multilevel"/>
    <w:tmpl w:val="528332E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6EE2AEA"/>
    <w:multiLevelType w:val="multilevel"/>
    <w:tmpl w:val="56EE2AE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58F90430"/>
    <w:multiLevelType w:val="multilevel"/>
    <w:tmpl w:val="58F9043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5BD6768F"/>
    <w:multiLevelType w:val="multilevel"/>
    <w:tmpl w:val="5BD6768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5D7A5803"/>
    <w:multiLevelType w:val="multilevel"/>
    <w:tmpl w:val="5D7A580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5F9F2365"/>
    <w:multiLevelType w:val="multilevel"/>
    <w:tmpl w:val="5F9F236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19D0B86"/>
    <w:multiLevelType w:val="multilevel"/>
    <w:tmpl w:val="619D0B8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3A8757A"/>
    <w:multiLevelType w:val="multilevel"/>
    <w:tmpl w:val="63A8757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3CF44D8"/>
    <w:multiLevelType w:val="multilevel"/>
    <w:tmpl w:val="63CF44D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5A94CFA"/>
    <w:multiLevelType w:val="multilevel"/>
    <w:tmpl w:val="65A94CF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66FC23C0"/>
    <w:multiLevelType w:val="multilevel"/>
    <w:tmpl w:val="66FC23C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69C27EE1"/>
    <w:multiLevelType w:val="multilevel"/>
    <w:tmpl w:val="69C27EE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6BF200FE"/>
    <w:multiLevelType w:val="multilevel"/>
    <w:tmpl w:val="6BF200F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0141062"/>
    <w:multiLevelType w:val="multilevel"/>
    <w:tmpl w:val="7014106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30260E7"/>
    <w:multiLevelType w:val="multilevel"/>
    <w:tmpl w:val="730260E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46D506A"/>
    <w:multiLevelType w:val="multilevel"/>
    <w:tmpl w:val="746D506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746F2607"/>
    <w:multiLevelType w:val="multilevel"/>
    <w:tmpl w:val="746F260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74B20F13"/>
    <w:multiLevelType w:val="multilevel"/>
    <w:tmpl w:val="74B20F1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75A22738"/>
    <w:multiLevelType w:val="multilevel"/>
    <w:tmpl w:val="75A2273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75C71724"/>
    <w:multiLevelType w:val="multilevel"/>
    <w:tmpl w:val="75C7172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76922061"/>
    <w:multiLevelType w:val="multilevel"/>
    <w:tmpl w:val="7692206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782022AF"/>
    <w:multiLevelType w:val="multilevel"/>
    <w:tmpl w:val="782022A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3"/>
  </w:num>
  <w:num w:numId="3">
    <w:abstractNumId w:val="20"/>
  </w:num>
  <w:num w:numId="4">
    <w:abstractNumId w:val="28"/>
  </w:num>
  <w:num w:numId="5">
    <w:abstractNumId w:val="46"/>
  </w:num>
  <w:num w:numId="6">
    <w:abstractNumId w:val="19"/>
  </w:num>
  <w:num w:numId="7">
    <w:abstractNumId w:val="22"/>
  </w:num>
  <w:num w:numId="8">
    <w:abstractNumId w:val="51"/>
  </w:num>
  <w:num w:numId="9">
    <w:abstractNumId w:val="12"/>
  </w:num>
  <w:num w:numId="10">
    <w:abstractNumId w:val="50"/>
  </w:num>
  <w:num w:numId="11">
    <w:abstractNumId w:val="32"/>
  </w:num>
  <w:num w:numId="12">
    <w:abstractNumId w:val="45"/>
  </w:num>
  <w:num w:numId="13">
    <w:abstractNumId w:val="34"/>
  </w:num>
  <w:num w:numId="14">
    <w:abstractNumId w:val="41"/>
  </w:num>
  <w:num w:numId="15">
    <w:abstractNumId w:val="9"/>
  </w:num>
  <w:num w:numId="16">
    <w:abstractNumId w:val="15"/>
  </w:num>
  <w:num w:numId="17">
    <w:abstractNumId w:val="31"/>
  </w:num>
  <w:num w:numId="18">
    <w:abstractNumId w:val="42"/>
  </w:num>
  <w:num w:numId="19">
    <w:abstractNumId w:val="29"/>
  </w:num>
  <w:num w:numId="20">
    <w:abstractNumId w:val="2"/>
  </w:num>
  <w:num w:numId="21">
    <w:abstractNumId w:val="24"/>
  </w:num>
  <w:num w:numId="22">
    <w:abstractNumId w:val="25"/>
  </w:num>
  <w:num w:numId="23">
    <w:abstractNumId w:val="55"/>
  </w:num>
  <w:num w:numId="24">
    <w:abstractNumId w:val="23"/>
  </w:num>
  <w:num w:numId="25">
    <w:abstractNumId w:val="40"/>
  </w:num>
  <w:num w:numId="26">
    <w:abstractNumId w:val="14"/>
  </w:num>
  <w:num w:numId="27">
    <w:abstractNumId w:val="47"/>
  </w:num>
  <w:num w:numId="28">
    <w:abstractNumId w:val="52"/>
  </w:num>
  <w:num w:numId="29">
    <w:abstractNumId w:val="17"/>
  </w:num>
  <w:num w:numId="30">
    <w:abstractNumId w:val="5"/>
  </w:num>
  <w:num w:numId="31">
    <w:abstractNumId w:val="0"/>
  </w:num>
  <w:num w:numId="32">
    <w:abstractNumId w:val="3"/>
  </w:num>
  <w:num w:numId="33">
    <w:abstractNumId w:val="36"/>
  </w:num>
  <w:num w:numId="34">
    <w:abstractNumId w:val="30"/>
  </w:num>
  <w:num w:numId="35">
    <w:abstractNumId w:val="49"/>
  </w:num>
  <w:num w:numId="36">
    <w:abstractNumId w:val="18"/>
  </w:num>
  <w:num w:numId="37">
    <w:abstractNumId w:val="44"/>
  </w:num>
  <w:num w:numId="38">
    <w:abstractNumId w:val="16"/>
  </w:num>
  <w:num w:numId="39">
    <w:abstractNumId w:val="11"/>
  </w:num>
  <w:num w:numId="40">
    <w:abstractNumId w:val="8"/>
  </w:num>
  <w:num w:numId="41">
    <w:abstractNumId w:val="27"/>
  </w:num>
  <w:num w:numId="42">
    <w:abstractNumId w:val="35"/>
  </w:num>
  <w:num w:numId="43">
    <w:abstractNumId w:val="43"/>
  </w:num>
  <w:num w:numId="44">
    <w:abstractNumId w:val="53"/>
  </w:num>
  <w:num w:numId="45">
    <w:abstractNumId w:val="26"/>
  </w:num>
  <w:num w:numId="46">
    <w:abstractNumId w:val="39"/>
  </w:num>
  <w:num w:numId="47">
    <w:abstractNumId w:val="6"/>
  </w:num>
  <w:num w:numId="48">
    <w:abstractNumId w:val="10"/>
  </w:num>
  <w:num w:numId="49">
    <w:abstractNumId w:val="48"/>
  </w:num>
  <w:num w:numId="50">
    <w:abstractNumId w:val="13"/>
  </w:num>
  <w:num w:numId="51">
    <w:abstractNumId w:val="54"/>
  </w:num>
  <w:num w:numId="52">
    <w:abstractNumId w:val="37"/>
  </w:num>
  <w:num w:numId="53">
    <w:abstractNumId w:val="4"/>
  </w:num>
  <w:num w:numId="54">
    <w:abstractNumId w:val="56"/>
  </w:num>
  <w:num w:numId="55">
    <w:abstractNumId w:val="21"/>
  </w:num>
  <w:num w:numId="56">
    <w:abstractNumId w:val="38"/>
  </w:num>
  <w:num w:numId="5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NKwFALJzt4AtAAAA"/>
  </w:docVars>
  <w:rsids>
    <w:rsidRoot w:val="004275E9"/>
    <w:rsid w:val="000174C2"/>
    <w:rsid w:val="000411A3"/>
    <w:rsid w:val="0008344D"/>
    <w:rsid w:val="000868CF"/>
    <w:rsid w:val="000A3D7E"/>
    <w:rsid w:val="000B21C5"/>
    <w:rsid w:val="000B3F3D"/>
    <w:rsid w:val="000E648A"/>
    <w:rsid w:val="000E64B0"/>
    <w:rsid w:val="000F2FCC"/>
    <w:rsid w:val="00105AA2"/>
    <w:rsid w:val="001214E3"/>
    <w:rsid w:val="00130B28"/>
    <w:rsid w:val="00144D3E"/>
    <w:rsid w:val="001579AE"/>
    <w:rsid w:val="00157D2D"/>
    <w:rsid w:val="001A086D"/>
    <w:rsid w:val="001C31FE"/>
    <w:rsid w:val="001F6D8C"/>
    <w:rsid w:val="002103D7"/>
    <w:rsid w:val="00211E4E"/>
    <w:rsid w:val="0022289B"/>
    <w:rsid w:val="002302AA"/>
    <w:rsid w:val="002332FB"/>
    <w:rsid w:val="00242DA5"/>
    <w:rsid w:val="00254012"/>
    <w:rsid w:val="00257773"/>
    <w:rsid w:val="002631A8"/>
    <w:rsid w:val="0029618D"/>
    <w:rsid w:val="002C314F"/>
    <w:rsid w:val="003115EF"/>
    <w:rsid w:val="003161B9"/>
    <w:rsid w:val="00321A41"/>
    <w:rsid w:val="0034048B"/>
    <w:rsid w:val="00356751"/>
    <w:rsid w:val="003718E1"/>
    <w:rsid w:val="003807B0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B3807"/>
    <w:rsid w:val="004B5C5E"/>
    <w:rsid w:val="004B7BF3"/>
    <w:rsid w:val="004C39A3"/>
    <w:rsid w:val="005040A8"/>
    <w:rsid w:val="005143B9"/>
    <w:rsid w:val="00516D2F"/>
    <w:rsid w:val="0052308C"/>
    <w:rsid w:val="00525DF5"/>
    <w:rsid w:val="00532416"/>
    <w:rsid w:val="00584D6B"/>
    <w:rsid w:val="00586F1D"/>
    <w:rsid w:val="00597C50"/>
    <w:rsid w:val="00606606"/>
    <w:rsid w:val="00611E19"/>
    <w:rsid w:val="00613772"/>
    <w:rsid w:val="006141DB"/>
    <w:rsid w:val="00647DDE"/>
    <w:rsid w:val="006703FE"/>
    <w:rsid w:val="0067204E"/>
    <w:rsid w:val="006C21BB"/>
    <w:rsid w:val="00706418"/>
    <w:rsid w:val="007314E2"/>
    <w:rsid w:val="00736180"/>
    <w:rsid w:val="007448E6"/>
    <w:rsid w:val="00750427"/>
    <w:rsid w:val="00751B3B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36D2"/>
    <w:rsid w:val="009224BA"/>
    <w:rsid w:val="00936E59"/>
    <w:rsid w:val="00943DC5"/>
    <w:rsid w:val="00962433"/>
    <w:rsid w:val="00971A15"/>
    <w:rsid w:val="0099217A"/>
    <w:rsid w:val="009960EA"/>
    <w:rsid w:val="009A6A1F"/>
    <w:rsid w:val="009C323D"/>
    <w:rsid w:val="009D0999"/>
    <w:rsid w:val="009E15E1"/>
    <w:rsid w:val="00A24A03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B3224A"/>
    <w:rsid w:val="00B44B3B"/>
    <w:rsid w:val="00B86896"/>
    <w:rsid w:val="00BB3EED"/>
    <w:rsid w:val="00BD421F"/>
    <w:rsid w:val="00BF16E8"/>
    <w:rsid w:val="00C123F9"/>
    <w:rsid w:val="00C27176"/>
    <w:rsid w:val="00C35F86"/>
    <w:rsid w:val="00C462B6"/>
    <w:rsid w:val="00C53DA3"/>
    <w:rsid w:val="00C660F8"/>
    <w:rsid w:val="00C83DF8"/>
    <w:rsid w:val="00CA27BC"/>
    <w:rsid w:val="00CC6455"/>
    <w:rsid w:val="00CE3B59"/>
    <w:rsid w:val="00D03B91"/>
    <w:rsid w:val="00D20D37"/>
    <w:rsid w:val="00D374CE"/>
    <w:rsid w:val="00D4404A"/>
    <w:rsid w:val="00D45F93"/>
    <w:rsid w:val="00D54BC5"/>
    <w:rsid w:val="00D85010"/>
    <w:rsid w:val="00D9114E"/>
    <w:rsid w:val="00DB4375"/>
    <w:rsid w:val="00DE2693"/>
    <w:rsid w:val="00E14E2C"/>
    <w:rsid w:val="00E17463"/>
    <w:rsid w:val="00E20947"/>
    <w:rsid w:val="00E211F3"/>
    <w:rsid w:val="00E4772F"/>
    <w:rsid w:val="00E51A47"/>
    <w:rsid w:val="00E56728"/>
    <w:rsid w:val="00E73E95"/>
    <w:rsid w:val="00E918F6"/>
    <w:rsid w:val="00ED211D"/>
    <w:rsid w:val="00ED7A38"/>
    <w:rsid w:val="00EE1062"/>
    <w:rsid w:val="00F013E4"/>
    <w:rsid w:val="00F17688"/>
    <w:rsid w:val="00F32976"/>
    <w:rsid w:val="00F41409"/>
    <w:rsid w:val="00F55B20"/>
    <w:rsid w:val="00FD2017"/>
    <w:rsid w:val="00FE6313"/>
    <w:rsid w:val="00FE7A2E"/>
    <w:rsid w:val="00FF258B"/>
    <w:rsid w:val="00FF4CEF"/>
    <w:rsid w:val="0AF3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</Pages>
  <Words>1896</Words>
  <Characters>10811</Characters>
  <Lines>90</Lines>
  <Paragraphs>25</Paragraphs>
  <TotalTime>7</TotalTime>
  <ScaleCrop>false</ScaleCrop>
  <LinksUpToDate>false</LinksUpToDate>
  <CharactersWithSpaces>12682</CharactersWithSpaces>
  <Application>WPS Office_11.2.0.1125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31T06:51:00Z</dcterms:created>
  <dc:creator>Milan Das</dc:creator>
  <cp:lastModifiedBy>ivis</cp:lastModifiedBy>
  <dcterms:modified xsi:type="dcterms:W3CDTF">2022-09-02T09:02:20Z</dcterms:modified>
  <cp:revision>6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54</vt:lpwstr>
  </property>
  <property fmtid="{D5CDD505-2E9C-101B-9397-08002B2CF9AE}" pid="3" name="ICV">
    <vt:lpwstr>F05C44FE70674AB9823DCCABD5407C50</vt:lpwstr>
  </property>
</Properties>
</file>